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Tim Skur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im</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kur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042 Mansion Ridge Rd, Santa Fe, NM, USA Santa Fe, NM, USA 8750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skura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331949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Theodore Skur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6/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odhi Skura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8/202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